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AB1321" w14:textId="77777777" w:rsidR="007C3767" w:rsidRPr="00EB5283" w:rsidRDefault="007C3767" w:rsidP="007C3767">
      <w:pPr>
        <w:jc w:val="center"/>
        <w:rPr>
          <w:b/>
          <w:bCs/>
        </w:rPr>
      </w:pPr>
      <w:r w:rsidRPr="00EB5283">
        <w:rPr>
          <w:b/>
          <w:bCs/>
        </w:rPr>
        <w:t>UTEMELJITEV ZNANSTVENE AKTIVNOSTI MENTORJA</w:t>
      </w:r>
      <w:r w:rsidR="00F847F0">
        <w:rPr>
          <w:rStyle w:val="Sprotnaopomba-sklic"/>
          <w:b/>
          <w:bCs/>
        </w:rPr>
        <w:footnoteReference w:id="1"/>
      </w:r>
    </w:p>
    <w:p w14:paraId="61CEDFF9" w14:textId="77777777" w:rsidR="00075BDC" w:rsidRDefault="00075BDC" w:rsidP="00075BDC">
      <w:pPr>
        <w:spacing w:line="360" w:lineRule="auto"/>
      </w:pPr>
    </w:p>
    <w:p w14:paraId="4D6AD219" w14:textId="3365570F" w:rsidR="00075BDC" w:rsidRDefault="00075BDC" w:rsidP="00075BDC">
      <w:pPr>
        <w:spacing w:line="360" w:lineRule="auto"/>
      </w:pPr>
      <w:r>
        <w:t xml:space="preserve">Kandidat: </w:t>
      </w:r>
      <w:r>
        <w:br/>
        <w:t xml:space="preserve">Predlagani mentor:  </w:t>
      </w:r>
    </w:p>
    <w:p w14:paraId="0DE82917" w14:textId="7DD8FD21" w:rsidR="007C3767" w:rsidRDefault="007C3767" w:rsidP="007C3767">
      <w:pPr>
        <w:jc w:val="both"/>
      </w:pPr>
      <w:r>
        <w:t xml:space="preserve">Predlagani </w:t>
      </w:r>
      <w:r w:rsidR="00F847F0">
        <w:t>mentor</w:t>
      </w:r>
      <w:r>
        <w:t xml:space="preserve"> izpolnjuje pogoje za </w:t>
      </w:r>
      <w:r w:rsidR="00F847F0">
        <w:t>mentorja</w:t>
      </w:r>
      <w:r>
        <w:t xml:space="preserve"> pri doktorski disertaciji skladno z </w:t>
      </w:r>
      <w:r w:rsidR="008833AF">
        <w:t>10</w:t>
      </w:r>
      <w:r>
        <w:t>. členom Pravilnika o doktorskem študiji na Univerzi v Mariboru, kar utemeljuje z naslednjimi referencami, ki dokazujejo znanstveno aktivnost (3 reference v zadnjih 5 letih)</w:t>
      </w:r>
      <w:r w:rsidR="00473C09">
        <w:t xml:space="preserve"> na </w:t>
      </w:r>
      <w:r w:rsidR="00473C09" w:rsidRPr="006F0A22">
        <w:rPr>
          <w:b/>
          <w:bCs/>
        </w:rPr>
        <w:t>ožjem področju teme doktorske disertacije</w:t>
      </w:r>
      <w:r w:rsidR="00473C09">
        <w:t>.</w:t>
      </w:r>
    </w:p>
    <w:tbl>
      <w:tblPr>
        <w:tblStyle w:val="Tabelamrea"/>
        <w:tblW w:w="5000" w:type="pct"/>
        <w:tblLayout w:type="fixed"/>
        <w:tblLook w:val="04A0" w:firstRow="1" w:lastRow="0" w:firstColumn="1" w:lastColumn="0" w:noHBand="0" w:noVBand="1"/>
      </w:tblPr>
      <w:tblGrid>
        <w:gridCol w:w="5949"/>
        <w:gridCol w:w="710"/>
        <w:gridCol w:w="991"/>
        <w:gridCol w:w="1412"/>
      </w:tblGrid>
      <w:tr w:rsidR="007C3767" w14:paraId="4B50FFDF" w14:textId="77777777" w:rsidTr="00075BDC">
        <w:tc>
          <w:tcPr>
            <w:tcW w:w="3282" w:type="pct"/>
          </w:tcPr>
          <w:p w14:paraId="3CB0EF16" w14:textId="77777777" w:rsidR="007C3767" w:rsidRPr="00C6626F" w:rsidRDefault="007C3767" w:rsidP="007C3767">
            <w:pPr>
              <w:jc w:val="center"/>
              <w:rPr>
                <w:b/>
                <w:bCs/>
              </w:rPr>
            </w:pPr>
            <w:r w:rsidRPr="00C6626F">
              <w:rPr>
                <w:b/>
                <w:bCs/>
              </w:rPr>
              <w:t>Referenca</w:t>
            </w:r>
          </w:p>
        </w:tc>
        <w:tc>
          <w:tcPr>
            <w:tcW w:w="392" w:type="pct"/>
          </w:tcPr>
          <w:p w14:paraId="6AD104AB" w14:textId="77777777" w:rsidR="007C3767" w:rsidRPr="00C6626F" w:rsidRDefault="007C3767" w:rsidP="007C3767">
            <w:pPr>
              <w:jc w:val="center"/>
              <w:rPr>
                <w:b/>
                <w:bCs/>
              </w:rPr>
            </w:pPr>
            <w:r w:rsidRPr="00C6626F">
              <w:rPr>
                <w:b/>
                <w:bCs/>
              </w:rPr>
              <w:t>Prvi</w:t>
            </w:r>
            <w:r w:rsidR="00EB5283" w:rsidRPr="00C6626F">
              <w:rPr>
                <w:b/>
                <w:bCs/>
              </w:rPr>
              <w:t xml:space="preserve"> </w:t>
            </w:r>
            <w:r w:rsidRPr="00C6626F">
              <w:rPr>
                <w:b/>
                <w:bCs/>
              </w:rPr>
              <w:t>avtor</w:t>
            </w:r>
            <w:r w:rsidR="00C555C0" w:rsidRPr="00C6626F">
              <w:rPr>
                <w:b/>
                <w:bCs/>
              </w:rPr>
              <w:t xml:space="preserve"> </w:t>
            </w:r>
          </w:p>
        </w:tc>
        <w:tc>
          <w:tcPr>
            <w:tcW w:w="547" w:type="pct"/>
          </w:tcPr>
          <w:p w14:paraId="6FAD009D" w14:textId="77777777" w:rsidR="007C3767" w:rsidRPr="00C6626F" w:rsidRDefault="007C3767" w:rsidP="007C3767">
            <w:pPr>
              <w:jc w:val="center"/>
              <w:rPr>
                <w:b/>
                <w:bCs/>
              </w:rPr>
            </w:pPr>
            <w:r w:rsidRPr="00C6626F">
              <w:rPr>
                <w:b/>
                <w:bCs/>
              </w:rPr>
              <w:t>Vodilni avtor</w:t>
            </w:r>
          </w:p>
        </w:tc>
        <w:tc>
          <w:tcPr>
            <w:tcW w:w="779" w:type="pct"/>
          </w:tcPr>
          <w:p w14:paraId="5AFD87D6" w14:textId="2FBCECE6" w:rsidR="007C3767" w:rsidRPr="00C6626F" w:rsidRDefault="007C3767" w:rsidP="00075BDC">
            <w:pPr>
              <w:jc w:val="center"/>
              <w:rPr>
                <w:b/>
                <w:bCs/>
              </w:rPr>
            </w:pPr>
            <w:r w:rsidRPr="00C6626F">
              <w:rPr>
                <w:b/>
                <w:bCs/>
              </w:rPr>
              <w:t xml:space="preserve">Tip reference po </w:t>
            </w:r>
            <w:r w:rsidR="008833AF">
              <w:rPr>
                <w:b/>
                <w:bCs/>
              </w:rPr>
              <w:t xml:space="preserve">10. oz. </w:t>
            </w:r>
            <w:r w:rsidRPr="00C6626F">
              <w:rPr>
                <w:b/>
                <w:bCs/>
              </w:rPr>
              <w:t xml:space="preserve">9. členu </w:t>
            </w:r>
            <w:r w:rsidR="00B805D4">
              <w:rPr>
                <w:b/>
                <w:bCs/>
              </w:rPr>
              <w:t>P</w:t>
            </w:r>
            <w:r w:rsidRPr="00C6626F">
              <w:rPr>
                <w:b/>
                <w:bCs/>
              </w:rPr>
              <w:t>ravilnika</w:t>
            </w:r>
            <w:r w:rsidR="00F81D09" w:rsidRPr="00C6626F">
              <w:rPr>
                <w:rStyle w:val="Sprotnaopomba-sklic"/>
                <w:b/>
                <w:bCs/>
              </w:rPr>
              <w:footnoteReference w:id="2"/>
            </w:r>
            <w:r w:rsidR="00473C09">
              <w:rPr>
                <w:b/>
                <w:bCs/>
              </w:rPr>
              <w:t xml:space="preserve"> </w:t>
            </w:r>
          </w:p>
        </w:tc>
      </w:tr>
      <w:tr w:rsidR="00075BDC" w14:paraId="435D65CE" w14:textId="77777777" w:rsidTr="00075BDC">
        <w:tc>
          <w:tcPr>
            <w:tcW w:w="3282" w:type="pct"/>
          </w:tcPr>
          <w:p w14:paraId="7ECCCE31" w14:textId="77777777" w:rsidR="00075BDC" w:rsidRPr="00330FD7" w:rsidRDefault="00075BDC" w:rsidP="00CD45EF">
            <w:pPr>
              <w:rPr>
                <w:rFonts w:eastAsia="Times New Roman" w:cstheme="minorHAnsi"/>
                <w:lang w:eastAsia="sl-SI"/>
              </w:rPr>
            </w:pPr>
            <w:bookmarkStart w:id="0" w:name="_GoBack"/>
            <w:bookmarkEnd w:id="0"/>
          </w:p>
        </w:tc>
        <w:tc>
          <w:tcPr>
            <w:tcW w:w="392" w:type="pct"/>
          </w:tcPr>
          <w:p w14:paraId="120F180D" w14:textId="1402EB8A" w:rsidR="00075BDC" w:rsidRPr="00330FD7" w:rsidRDefault="00075BDC" w:rsidP="00CD45EF">
            <w:pPr>
              <w:jc w:val="center"/>
              <w:rPr>
                <w:rFonts w:cstheme="minorHAnsi"/>
              </w:rPr>
            </w:pPr>
          </w:p>
        </w:tc>
        <w:tc>
          <w:tcPr>
            <w:tcW w:w="547" w:type="pct"/>
          </w:tcPr>
          <w:p w14:paraId="681A7413" w14:textId="4169D450" w:rsidR="00075BDC" w:rsidRPr="00330FD7" w:rsidRDefault="00075BDC" w:rsidP="00CD45EF">
            <w:pPr>
              <w:tabs>
                <w:tab w:val="left" w:pos="496"/>
              </w:tabs>
              <w:jc w:val="center"/>
              <w:rPr>
                <w:rFonts w:cstheme="minorHAnsi"/>
              </w:rPr>
            </w:pPr>
          </w:p>
        </w:tc>
        <w:tc>
          <w:tcPr>
            <w:tcW w:w="779" w:type="pct"/>
          </w:tcPr>
          <w:p w14:paraId="1971F1FE" w14:textId="51C9AFCB" w:rsidR="00075BDC" w:rsidRPr="004007B0" w:rsidRDefault="00075BDC" w:rsidP="00CD45EF">
            <w:pPr>
              <w:rPr>
                <w:rFonts w:cstheme="minorHAnsi"/>
              </w:rPr>
            </w:pPr>
          </w:p>
        </w:tc>
      </w:tr>
      <w:tr w:rsidR="00075BDC" w14:paraId="3DF98B49" w14:textId="77777777" w:rsidTr="00075BDC">
        <w:tc>
          <w:tcPr>
            <w:tcW w:w="3282" w:type="pct"/>
          </w:tcPr>
          <w:p w14:paraId="2940EEE7" w14:textId="77777777" w:rsidR="00075BDC" w:rsidRPr="00330FD7" w:rsidRDefault="00075BDC" w:rsidP="00CD45EF">
            <w:pPr>
              <w:rPr>
                <w:rFonts w:cstheme="minorHAnsi"/>
              </w:rPr>
            </w:pPr>
          </w:p>
        </w:tc>
        <w:tc>
          <w:tcPr>
            <w:tcW w:w="392" w:type="pct"/>
          </w:tcPr>
          <w:p w14:paraId="3B19D87A" w14:textId="1E17CAF9" w:rsidR="00075BDC" w:rsidRPr="00330FD7" w:rsidRDefault="00075BDC" w:rsidP="00CD45EF">
            <w:pPr>
              <w:jc w:val="center"/>
              <w:rPr>
                <w:rFonts w:cstheme="minorHAnsi"/>
              </w:rPr>
            </w:pPr>
          </w:p>
        </w:tc>
        <w:tc>
          <w:tcPr>
            <w:tcW w:w="547" w:type="pct"/>
          </w:tcPr>
          <w:p w14:paraId="6992A1E0" w14:textId="4F12C4E1" w:rsidR="00075BDC" w:rsidRPr="00330FD7" w:rsidRDefault="00075BDC" w:rsidP="00CD45EF">
            <w:pPr>
              <w:jc w:val="center"/>
              <w:rPr>
                <w:rFonts w:cstheme="minorHAnsi"/>
              </w:rPr>
            </w:pPr>
          </w:p>
        </w:tc>
        <w:tc>
          <w:tcPr>
            <w:tcW w:w="779" w:type="pct"/>
          </w:tcPr>
          <w:p w14:paraId="25AB76CE" w14:textId="77777777" w:rsidR="00075BDC" w:rsidRPr="004007B0" w:rsidRDefault="00075BDC" w:rsidP="00CD45EF">
            <w:pPr>
              <w:rPr>
                <w:rFonts w:cstheme="minorHAnsi"/>
              </w:rPr>
            </w:pPr>
          </w:p>
        </w:tc>
      </w:tr>
      <w:tr w:rsidR="00075BDC" w14:paraId="132E37AA" w14:textId="77777777" w:rsidTr="00075BDC">
        <w:tc>
          <w:tcPr>
            <w:tcW w:w="3282" w:type="pct"/>
          </w:tcPr>
          <w:p w14:paraId="154DB454" w14:textId="77777777" w:rsidR="00075BDC" w:rsidRDefault="00075BDC" w:rsidP="00CD45EF">
            <w:bookmarkStart w:id="1" w:name="31"/>
            <w:bookmarkEnd w:id="1"/>
          </w:p>
        </w:tc>
        <w:tc>
          <w:tcPr>
            <w:tcW w:w="392" w:type="pct"/>
          </w:tcPr>
          <w:p w14:paraId="610BB628" w14:textId="35724617" w:rsidR="00075BDC" w:rsidRDefault="00075BDC" w:rsidP="00CD45EF">
            <w:pPr>
              <w:jc w:val="center"/>
            </w:pPr>
          </w:p>
        </w:tc>
        <w:tc>
          <w:tcPr>
            <w:tcW w:w="547" w:type="pct"/>
          </w:tcPr>
          <w:p w14:paraId="19580CDA" w14:textId="5496BA34" w:rsidR="00075BDC" w:rsidRDefault="00075BDC" w:rsidP="00CD45EF">
            <w:pPr>
              <w:jc w:val="center"/>
            </w:pPr>
          </w:p>
        </w:tc>
        <w:tc>
          <w:tcPr>
            <w:tcW w:w="779" w:type="pct"/>
          </w:tcPr>
          <w:p w14:paraId="61F1C562" w14:textId="11D28721" w:rsidR="00075BDC" w:rsidRDefault="00075BDC" w:rsidP="00CD45EF"/>
        </w:tc>
      </w:tr>
    </w:tbl>
    <w:p w14:paraId="400CE390" w14:textId="01B504E4" w:rsidR="007C3767" w:rsidRDefault="007C3767"/>
    <w:p w14:paraId="188943EC" w14:textId="30261573" w:rsidR="00766783" w:rsidRDefault="00766783">
      <w:r>
        <w:t>Datum: ________________________</w:t>
      </w:r>
      <w:r w:rsidR="00F74890">
        <w:t xml:space="preserve">                               Podpis: ____________________________</w:t>
      </w:r>
    </w:p>
    <w:p w14:paraId="4011A72E" w14:textId="77777777" w:rsidR="00F74890" w:rsidRDefault="00F74890"/>
    <w:p w14:paraId="27EA3437" w14:textId="5EE1DF1F" w:rsidR="00774224" w:rsidRPr="00774224" w:rsidRDefault="00D339CF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pict w14:anchorId="1A398A7F">
          <v:rect id="_x0000_i1025" style="width:0;height:1.5pt" o:hralign="center" o:hrstd="t" o:hr="t" fillcolor="#a0a0a0" stroked="f"/>
        </w:pict>
      </w:r>
    </w:p>
    <w:p w14:paraId="61EB5FC8" w14:textId="679CDEF4" w:rsidR="00F74890" w:rsidRPr="00793038" w:rsidRDefault="00774224">
      <w:pPr>
        <w:rPr>
          <w:i/>
          <w:iCs/>
        </w:rPr>
      </w:pPr>
      <w:r w:rsidRPr="00793038">
        <w:rPr>
          <w:i/>
          <w:iCs/>
        </w:rPr>
        <w:t>Izpolnjevanje pogojev preveril vodja doktorskega študijskega programa.</w:t>
      </w:r>
    </w:p>
    <w:p w14:paraId="082230A1" w14:textId="16FAC86B" w:rsidR="00774224" w:rsidRPr="00774224" w:rsidRDefault="00774224">
      <w:r>
        <w:t>Datum: ________________________</w:t>
      </w:r>
      <w:r>
        <w:tab/>
      </w:r>
      <w:r>
        <w:tab/>
      </w:r>
      <w:r w:rsidR="005E0946">
        <w:t xml:space="preserve">            Podpis: ____________________________</w:t>
      </w:r>
    </w:p>
    <w:sectPr w:rsidR="00774224" w:rsidRPr="0077422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5AEACC" w14:textId="77777777" w:rsidR="00D339CF" w:rsidRDefault="00D339CF" w:rsidP="00F81D09">
      <w:pPr>
        <w:spacing w:after="0" w:line="240" w:lineRule="auto"/>
      </w:pPr>
      <w:r>
        <w:separator/>
      </w:r>
    </w:p>
  </w:endnote>
  <w:endnote w:type="continuationSeparator" w:id="0">
    <w:p w14:paraId="3F425460" w14:textId="77777777" w:rsidR="00D339CF" w:rsidRDefault="00D339CF" w:rsidP="00F81D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8187B8" w14:textId="77777777" w:rsidR="00D339CF" w:rsidRDefault="00D339CF" w:rsidP="00F81D09">
      <w:pPr>
        <w:spacing w:after="0" w:line="240" w:lineRule="auto"/>
      </w:pPr>
      <w:r>
        <w:separator/>
      </w:r>
    </w:p>
  </w:footnote>
  <w:footnote w:type="continuationSeparator" w:id="0">
    <w:p w14:paraId="4DD753E7" w14:textId="77777777" w:rsidR="00D339CF" w:rsidRDefault="00D339CF" w:rsidP="00F81D09">
      <w:pPr>
        <w:spacing w:after="0" w:line="240" w:lineRule="auto"/>
      </w:pPr>
      <w:r>
        <w:continuationSeparator/>
      </w:r>
    </w:p>
  </w:footnote>
  <w:footnote w:id="1">
    <w:p w14:paraId="0FB2BDA2" w14:textId="24E4163C" w:rsidR="00F847F0" w:rsidRDefault="00F847F0"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 w:rsidRPr="00AA0084">
        <w:rPr>
          <w:sz w:val="16"/>
          <w:szCs w:val="16"/>
        </w:rPr>
        <w:t>Enak obrazec se uporabi tudi za somentorja (</w:t>
      </w:r>
      <w:r w:rsidR="008833AF">
        <w:rPr>
          <w:sz w:val="16"/>
          <w:szCs w:val="16"/>
        </w:rPr>
        <w:t>10</w:t>
      </w:r>
      <w:r w:rsidRPr="00AA0084">
        <w:rPr>
          <w:sz w:val="16"/>
          <w:szCs w:val="16"/>
        </w:rPr>
        <w:t xml:space="preserve">. člen </w:t>
      </w:r>
      <w:r w:rsidR="008B0A1D">
        <w:rPr>
          <w:sz w:val="16"/>
          <w:szCs w:val="16"/>
        </w:rPr>
        <w:t>P</w:t>
      </w:r>
      <w:r w:rsidRPr="00AA0084">
        <w:rPr>
          <w:sz w:val="16"/>
          <w:szCs w:val="16"/>
        </w:rPr>
        <w:t>ravil</w:t>
      </w:r>
      <w:r w:rsidR="00AA0084">
        <w:rPr>
          <w:sz w:val="16"/>
          <w:szCs w:val="16"/>
        </w:rPr>
        <w:t xml:space="preserve">nika) in zunanjega strokovnjaka (20. člen </w:t>
      </w:r>
      <w:r w:rsidR="008B0A1D">
        <w:rPr>
          <w:sz w:val="16"/>
          <w:szCs w:val="16"/>
        </w:rPr>
        <w:t>P</w:t>
      </w:r>
      <w:r w:rsidR="00AA0084">
        <w:rPr>
          <w:sz w:val="16"/>
          <w:szCs w:val="16"/>
        </w:rPr>
        <w:t xml:space="preserve">ravilnika). </w:t>
      </w:r>
    </w:p>
  </w:footnote>
  <w:footnote w:id="2">
    <w:p w14:paraId="5721B994" w14:textId="1ECFE15C" w:rsidR="00F81D09" w:rsidRPr="00F81D09" w:rsidRDefault="00F81D09" w:rsidP="00511FF3">
      <w:pPr>
        <w:pStyle w:val="Sprotnaopomba-besedilo"/>
        <w:jc w:val="both"/>
        <w:rPr>
          <w:sz w:val="16"/>
          <w:szCs w:val="16"/>
        </w:rPr>
      </w:pPr>
      <w:r w:rsidRPr="00EB5283">
        <w:rPr>
          <w:rStyle w:val="Sprotnaopomba-sklic"/>
          <w:sz w:val="16"/>
          <w:szCs w:val="16"/>
        </w:rPr>
        <w:footnoteRef/>
      </w:r>
      <w:r w:rsidRPr="00EB5283">
        <w:rPr>
          <w:sz w:val="16"/>
          <w:szCs w:val="16"/>
        </w:rPr>
        <w:t xml:space="preserve"> Tip reference po </w:t>
      </w:r>
      <w:r w:rsidR="008833AF">
        <w:rPr>
          <w:sz w:val="16"/>
          <w:szCs w:val="16"/>
        </w:rPr>
        <w:t xml:space="preserve">10. oz. </w:t>
      </w:r>
      <w:r w:rsidRPr="00EB5283">
        <w:rPr>
          <w:sz w:val="16"/>
          <w:szCs w:val="16"/>
        </w:rPr>
        <w:t xml:space="preserve">9. členu </w:t>
      </w:r>
      <w:r w:rsidR="008B0A1D">
        <w:rPr>
          <w:sz w:val="16"/>
          <w:szCs w:val="16"/>
        </w:rPr>
        <w:t>P</w:t>
      </w:r>
      <w:r w:rsidRPr="00EB5283">
        <w:rPr>
          <w:sz w:val="16"/>
          <w:szCs w:val="16"/>
        </w:rPr>
        <w:t xml:space="preserve">ravilnika: </w:t>
      </w:r>
      <w:r w:rsidR="00511FF3" w:rsidRPr="00EB5283">
        <w:rPr>
          <w:sz w:val="16"/>
          <w:szCs w:val="16"/>
        </w:rPr>
        <w:t>znanstveni</w:t>
      </w:r>
      <w:r>
        <w:rPr>
          <w:sz w:val="16"/>
          <w:szCs w:val="16"/>
        </w:rPr>
        <w:t xml:space="preserve"> član</w:t>
      </w:r>
      <w:r w:rsidR="00511FF3">
        <w:rPr>
          <w:sz w:val="16"/>
          <w:szCs w:val="16"/>
        </w:rPr>
        <w:t>ki</w:t>
      </w:r>
      <w:r>
        <w:rPr>
          <w:sz w:val="16"/>
          <w:szCs w:val="16"/>
        </w:rPr>
        <w:t>, objavljen</w:t>
      </w:r>
      <w:r w:rsidR="00511FF3">
        <w:rPr>
          <w:sz w:val="16"/>
          <w:szCs w:val="16"/>
        </w:rPr>
        <w:t>i</w:t>
      </w:r>
      <w:r>
        <w:rPr>
          <w:sz w:val="16"/>
          <w:szCs w:val="16"/>
        </w:rPr>
        <w:t xml:space="preserve"> v revij</w:t>
      </w:r>
      <w:r w:rsidR="00511FF3">
        <w:rPr>
          <w:sz w:val="16"/>
          <w:szCs w:val="16"/>
        </w:rPr>
        <w:t>ah</w:t>
      </w:r>
      <w:r>
        <w:rPr>
          <w:sz w:val="16"/>
          <w:szCs w:val="16"/>
        </w:rPr>
        <w:t xml:space="preserve"> s faktorjem vpliva (JCR) in po vrednosti sodi</w:t>
      </w:r>
      <w:r w:rsidR="00511FF3">
        <w:rPr>
          <w:sz w:val="16"/>
          <w:szCs w:val="16"/>
        </w:rPr>
        <w:t>jo</w:t>
      </w:r>
      <w:r>
        <w:rPr>
          <w:sz w:val="16"/>
          <w:szCs w:val="16"/>
        </w:rPr>
        <w:t xml:space="preserve"> v zgornje tri četrtine kakovosti</w:t>
      </w:r>
      <w:r w:rsidR="00EB5283">
        <w:rPr>
          <w:sz w:val="16"/>
          <w:szCs w:val="16"/>
        </w:rPr>
        <w:t>;</w:t>
      </w:r>
      <w:r w:rsidR="00511FF3">
        <w:rPr>
          <w:sz w:val="16"/>
          <w:szCs w:val="16"/>
        </w:rPr>
        <w:t xml:space="preserve"> </w:t>
      </w:r>
      <w:r>
        <w:rPr>
          <w:sz w:val="16"/>
          <w:szCs w:val="16"/>
        </w:rPr>
        <w:t xml:space="preserve">znanstvene monografije ali poglavja v znanstvenih monografijah, </w:t>
      </w:r>
      <w:r w:rsidR="00511FF3">
        <w:rPr>
          <w:sz w:val="16"/>
          <w:szCs w:val="16"/>
        </w:rPr>
        <w:t xml:space="preserve">ki so </w:t>
      </w:r>
      <w:r>
        <w:rPr>
          <w:sz w:val="16"/>
          <w:szCs w:val="16"/>
        </w:rPr>
        <w:t>izdane pri založbah s seznama ARRS</w:t>
      </w:r>
      <w:r w:rsidR="00EB5283">
        <w:rPr>
          <w:sz w:val="16"/>
          <w:szCs w:val="16"/>
        </w:rPr>
        <w:t>;</w:t>
      </w:r>
      <w:r w:rsidR="00511FF3">
        <w:rPr>
          <w:sz w:val="16"/>
          <w:szCs w:val="16"/>
        </w:rPr>
        <w:t xml:space="preserve"> ali</w:t>
      </w:r>
      <w:r>
        <w:rPr>
          <w:sz w:val="16"/>
          <w:szCs w:val="16"/>
        </w:rPr>
        <w:t xml:space="preserve"> </w:t>
      </w:r>
      <w:r w:rsidR="00511FF3">
        <w:rPr>
          <w:sz w:val="16"/>
          <w:szCs w:val="16"/>
        </w:rPr>
        <w:t xml:space="preserve">patenti s popolnim preizkusom. Za družboslovje in humanistiko </w:t>
      </w:r>
      <w:r w:rsidR="00AE68FA">
        <w:rPr>
          <w:sz w:val="16"/>
          <w:szCs w:val="16"/>
        </w:rPr>
        <w:t xml:space="preserve">se upoštevajo </w:t>
      </w:r>
      <w:r w:rsidR="00511FF3">
        <w:rPr>
          <w:sz w:val="16"/>
          <w:szCs w:val="16"/>
        </w:rPr>
        <w:t>tudi</w:t>
      </w:r>
      <w:r w:rsidR="00804C90">
        <w:rPr>
          <w:sz w:val="16"/>
          <w:szCs w:val="16"/>
        </w:rPr>
        <w:t>:</w:t>
      </w:r>
      <w:r w:rsidR="00511FF3">
        <w:rPr>
          <w:sz w:val="16"/>
          <w:szCs w:val="16"/>
        </w:rPr>
        <w:t xml:space="preserve"> znanstveni članki, objavljeni v revijah s faktorjem vpliva (SNIP) in po vrednosti sodijo v zgornje tri četrtine; znanstveni članki, objavljeni v revijah, vključenih v bazo Scopus (d) za družboslovje in Scopus (h) za humanistiko</w:t>
      </w:r>
      <w:r w:rsidR="00804C90">
        <w:rPr>
          <w:sz w:val="16"/>
          <w:szCs w:val="16"/>
        </w:rPr>
        <w:t>; znanstven</w:t>
      </w:r>
      <w:r w:rsidR="00021042">
        <w:rPr>
          <w:sz w:val="16"/>
          <w:szCs w:val="16"/>
        </w:rPr>
        <w:t>e</w:t>
      </w:r>
      <w:r w:rsidR="00804C90">
        <w:rPr>
          <w:sz w:val="16"/>
          <w:szCs w:val="16"/>
        </w:rPr>
        <w:t xml:space="preserve"> monografij</w:t>
      </w:r>
      <w:r w:rsidR="00021042">
        <w:rPr>
          <w:sz w:val="16"/>
          <w:szCs w:val="16"/>
        </w:rPr>
        <w:t>e</w:t>
      </w:r>
      <w:r w:rsidR="00804C90">
        <w:rPr>
          <w:sz w:val="16"/>
          <w:szCs w:val="16"/>
        </w:rPr>
        <w:t>, izdan</w:t>
      </w:r>
      <w:r w:rsidR="00021042">
        <w:rPr>
          <w:sz w:val="16"/>
          <w:szCs w:val="16"/>
        </w:rPr>
        <w:t>e</w:t>
      </w:r>
      <w:r w:rsidR="00804C90">
        <w:rPr>
          <w:sz w:val="16"/>
          <w:szCs w:val="16"/>
        </w:rPr>
        <w:t xml:space="preserve"> pri domači ali tuji založbi, če </w:t>
      </w:r>
      <w:r w:rsidR="00021042">
        <w:rPr>
          <w:sz w:val="16"/>
          <w:szCs w:val="16"/>
        </w:rPr>
        <w:t>so le-te</w:t>
      </w:r>
      <w:r w:rsidR="00804C90">
        <w:rPr>
          <w:sz w:val="16"/>
          <w:szCs w:val="16"/>
        </w:rPr>
        <w:t xml:space="preserve"> v bazi SICRIS uvrščen</w:t>
      </w:r>
      <w:r w:rsidR="00021042">
        <w:rPr>
          <w:sz w:val="16"/>
          <w:szCs w:val="16"/>
        </w:rPr>
        <w:t>e</w:t>
      </w:r>
      <w:r w:rsidR="00804C90">
        <w:rPr>
          <w:sz w:val="16"/>
          <w:szCs w:val="16"/>
        </w:rPr>
        <w:t xml:space="preserve"> v kategorijo 2A ali samostojni znanstveni sestavki ali poglavja v znanstvenih monografijah, izdanih pri domači ali tuji založbi, če so </w:t>
      </w:r>
      <w:r w:rsidR="00021042">
        <w:rPr>
          <w:sz w:val="16"/>
          <w:szCs w:val="16"/>
        </w:rPr>
        <w:t xml:space="preserve">le-ta </w:t>
      </w:r>
      <w:r w:rsidR="00804C90">
        <w:rPr>
          <w:sz w:val="16"/>
          <w:szCs w:val="16"/>
        </w:rPr>
        <w:t>v bazi SICRIS uvrščena v kategorijo 3A ali 3B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TU3MTY3Mze2NDFT0lEKTi0uzszPAykwrAUA6NtdhywAAAA="/>
  </w:docVars>
  <w:rsids>
    <w:rsidRoot w:val="007C3767"/>
    <w:rsid w:val="00021042"/>
    <w:rsid w:val="00075BDC"/>
    <w:rsid w:val="00283D3B"/>
    <w:rsid w:val="003873CF"/>
    <w:rsid w:val="003C329E"/>
    <w:rsid w:val="00473C09"/>
    <w:rsid w:val="004856DE"/>
    <w:rsid w:val="00511FF3"/>
    <w:rsid w:val="005E0946"/>
    <w:rsid w:val="0061115E"/>
    <w:rsid w:val="006F0A22"/>
    <w:rsid w:val="00766783"/>
    <w:rsid w:val="00774224"/>
    <w:rsid w:val="00793038"/>
    <w:rsid w:val="007C3767"/>
    <w:rsid w:val="007C6E4B"/>
    <w:rsid w:val="008025FA"/>
    <w:rsid w:val="00804C90"/>
    <w:rsid w:val="008833AF"/>
    <w:rsid w:val="008B0A1D"/>
    <w:rsid w:val="009E037E"/>
    <w:rsid w:val="00A11FC9"/>
    <w:rsid w:val="00A14808"/>
    <w:rsid w:val="00AA0084"/>
    <w:rsid w:val="00AE4FE2"/>
    <w:rsid w:val="00AE68FA"/>
    <w:rsid w:val="00B805D4"/>
    <w:rsid w:val="00C5466C"/>
    <w:rsid w:val="00C555C0"/>
    <w:rsid w:val="00C55EB9"/>
    <w:rsid w:val="00C6626F"/>
    <w:rsid w:val="00CF55FC"/>
    <w:rsid w:val="00D30E7E"/>
    <w:rsid w:val="00D339CF"/>
    <w:rsid w:val="00EB5283"/>
    <w:rsid w:val="00EF7B64"/>
    <w:rsid w:val="00F71E79"/>
    <w:rsid w:val="00F74890"/>
    <w:rsid w:val="00F81D09"/>
    <w:rsid w:val="00F84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341877"/>
  <w15:chartTrackingRefBased/>
  <w15:docId w15:val="{CA64D0D3-8749-4D49-96D3-5394961CD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7C3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ripombasklic">
    <w:name w:val="annotation reference"/>
    <w:basedOn w:val="Privzetapisavaodstavka"/>
    <w:uiPriority w:val="99"/>
    <w:semiHidden/>
    <w:unhideWhenUsed/>
    <w:rsid w:val="007C3767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7C3767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7C3767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C3767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C3767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C37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C3767"/>
    <w:rPr>
      <w:rFonts w:ascii="Segoe UI" w:hAnsi="Segoe UI" w:cs="Segoe UI"/>
      <w:sz w:val="18"/>
      <w:szCs w:val="18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F81D09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F81D09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F81D09"/>
    <w:rPr>
      <w:vertAlign w:val="superscript"/>
    </w:rPr>
  </w:style>
  <w:style w:type="character" w:styleId="Hiperpovezava">
    <w:name w:val="Hyperlink"/>
    <w:basedOn w:val="Privzetapisavaodstavka"/>
    <w:uiPriority w:val="99"/>
    <w:semiHidden/>
    <w:unhideWhenUsed/>
    <w:rsid w:val="00075BD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7E8EAE10-9A91-4A8D-98D9-E6DAF75E8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Balič</dc:creator>
  <cp:keywords/>
  <dc:description/>
  <cp:lastModifiedBy>Monika Šket</cp:lastModifiedBy>
  <cp:revision>4</cp:revision>
  <dcterms:created xsi:type="dcterms:W3CDTF">2020-01-17T11:07:00Z</dcterms:created>
  <dcterms:modified xsi:type="dcterms:W3CDTF">2020-10-13T06:55:00Z</dcterms:modified>
</cp:coreProperties>
</file>